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0A6E7B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0A6E7B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0A6E7B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0A6E7B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A6E7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0A6E7B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642865D5" w:rsidR="0000007A" w:rsidRPr="000A6E7B" w:rsidRDefault="005401B5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0A6E7B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New Ideas Concerning Arts and Social Studies</w:t>
              </w:r>
            </w:hyperlink>
          </w:p>
        </w:tc>
      </w:tr>
      <w:tr w:rsidR="0000007A" w:rsidRPr="000A6E7B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0A6E7B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A6E7B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6F30B690" w:rsidR="0000007A" w:rsidRPr="000A6E7B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0A6E7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0A6E7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0A6E7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C85B11" w:rsidRPr="000A6E7B">
              <w:rPr>
                <w:rFonts w:ascii="Arial" w:hAnsi="Arial" w:cs="Arial"/>
                <w:b/>
                <w:bCs/>
                <w:sz w:val="20"/>
                <w:szCs w:val="20"/>
              </w:rPr>
              <w:t>6758</w:t>
            </w:r>
          </w:p>
        </w:tc>
      </w:tr>
      <w:tr w:rsidR="0000007A" w:rsidRPr="000A6E7B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0A6E7B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A6E7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36B33DE0" w:rsidR="0000007A" w:rsidRPr="000A6E7B" w:rsidRDefault="00B9189C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0A6E7B">
              <w:rPr>
                <w:rFonts w:ascii="Arial" w:hAnsi="Arial" w:cs="Arial"/>
                <w:b/>
                <w:sz w:val="20"/>
                <w:szCs w:val="20"/>
                <w:lang w:val="en-GB"/>
              </w:rPr>
              <w:t>A Study on the Employment Status and Job Competencies of Fisheries Graduates in Biliran Province State University</w:t>
            </w:r>
          </w:p>
        </w:tc>
      </w:tr>
      <w:tr w:rsidR="00CF0BBB" w:rsidRPr="000A6E7B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0A6E7B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A6E7B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5BE154B2" w:rsidR="00CF0BBB" w:rsidRPr="000A6E7B" w:rsidRDefault="00C85B11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A6E7B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0A6E7B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0A6E7B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90A5ADE" w14:textId="77777777" w:rsidR="00D9392F" w:rsidRPr="000A6E7B" w:rsidRDefault="00D9392F" w:rsidP="0000007A">
      <w:pPr>
        <w:pStyle w:val="BodyText"/>
        <w:rPr>
          <w:rFonts w:ascii="Arial" w:hAnsi="Arial" w:cs="Arial"/>
          <w:i/>
          <w:sz w:val="20"/>
          <w:szCs w:val="20"/>
          <w:u w:val="single"/>
          <w:lang w:val="en-GB"/>
        </w:rPr>
      </w:pPr>
    </w:p>
    <w:p w14:paraId="37E43B60" w14:textId="77777777" w:rsidR="0086369B" w:rsidRPr="000A6E7B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0A6E7B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0A6E7B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0A6E7B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0A6E7B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0A6E7B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0610592E" w:rsidR="00640538" w:rsidRPr="000A6E7B" w:rsidRDefault="004E4133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0A6E7B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BD12FF5" wp14:editId="3060A114">
                <wp:simplePos x="0" y="0"/>
                <wp:positionH relativeFrom="column">
                  <wp:posOffset>-121920</wp:posOffset>
                </wp:positionH>
                <wp:positionV relativeFrom="paragraph">
                  <wp:posOffset>180975</wp:posOffset>
                </wp:positionV>
                <wp:extent cx="13606145" cy="1584325"/>
                <wp:effectExtent l="11430" t="7620" r="12700" b="8255"/>
                <wp:wrapNone/>
                <wp:docPr id="1434119916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606145" cy="158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FED94D" w14:textId="295439DD" w:rsidR="00E03C32" w:rsidRP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7B54A4"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  <w:t xml:space="preserve">Source Article: </w:t>
                            </w:r>
                          </w:p>
                          <w:p w14:paraId="71412A8B" w14:textId="77777777" w:rsid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7EE333CA" w14:textId="77777777" w:rsidR="00E03C32" w:rsidRPr="00640538" w:rsidRDefault="00E03C32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This chapter is an extended version of the article published by the same author(s) in the following journal. </w:t>
                            </w:r>
                          </w:p>
                          <w:p w14:paraId="6D46BDE6" w14:textId="77777777" w:rsidR="00E03C32" w:rsidRPr="00640538" w:rsidRDefault="00E03C32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4DF00196" w14:textId="086E2DD2" w:rsidR="00E03C32" w:rsidRDefault="000B61C6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0B61C6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Asian Journal of Arts, Humanities and Social Studies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8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(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2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): </w:t>
                            </w:r>
                            <w:r w:rsidRPr="000B61C6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146-152</w:t>
                            </w:r>
                            <w:r w:rsidR="009245E3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2025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.</w:t>
                            </w:r>
                          </w:p>
                          <w:p w14:paraId="57E24C8C" w14:textId="6A198A40" w:rsidR="00E03C32" w:rsidRPr="007B54A4" w:rsidRDefault="00BC4E9D" w:rsidP="00BC4E9D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BC4E9D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DOI: 10.56557/ajahss/2025/v8i28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BD12FF5" id="Rectangle 2" o:spid="_x0000_s1026" style="position:absolute;left:0;text-align:left;margin-left:-9.6pt;margin-top:14.25pt;width:1071.35pt;height:124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">
                <v:textbox>
                  <w:txbxContent>
                    <w:p w14:paraId="4FFED94D" w14:textId="295439DD" w:rsidR="00E03C32" w:rsidRP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</w:pPr>
                      <w:r w:rsidRPr="007B54A4"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  <w:t xml:space="preserve">Source Article: </w:t>
                      </w:r>
                    </w:p>
                    <w:p w14:paraId="71412A8B" w14:textId="77777777" w:rsid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color w:val="222222"/>
                          <w:sz w:val="32"/>
                          <w:lang w:val="en-US"/>
                        </w:rPr>
                      </w:pPr>
                    </w:p>
                    <w:p w14:paraId="7EE333CA" w14:textId="77777777" w:rsidR="00E03C32" w:rsidRPr="00640538" w:rsidRDefault="00E03C32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This chapter is an extended version of the article published by the same author(s) in the following journal. </w:t>
                      </w:r>
                    </w:p>
                    <w:p w14:paraId="6D46BDE6" w14:textId="77777777" w:rsidR="00E03C32" w:rsidRPr="00640538" w:rsidRDefault="00E03C32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</w:p>
                    <w:p w14:paraId="4DF00196" w14:textId="086E2DD2" w:rsidR="00E03C32" w:rsidRDefault="000B61C6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0B61C6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Asian Journal of Arts, Humanities and Social Studies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8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(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2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): </w:t>
                      </w:r>
                      <w:r w:rsidRPr="000B61C6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146-152</w:t>
                      </w:r>
                      <w:r w:rsidR="009245E3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2025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.</w:t>
                      </w:r>
                    </w:p>
                    <w:p w14:paraId="57E24C8C" w14:textId="6A198A40" w:rsidR="00E03C32" w:rsidRPr="007B54A4" w:rsidRDefault="00BC4E9D" w:rsidP="00BC4E9D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BC4E9D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DOI: 10.56557/ajahss/2025/v8i286</w:t>
                      </w:r>
                    </w:p>
                  </w:txbxContent>
                </v:textbox>
              </v:rect>
            </w:pict>
          </mc:Fallback>
        </mc:AlternateContent>
      </w:r>
    </w:p>
    <w:p w14:paraId="40641486" w14:textId="77777777" w:rsidR="00D9392F" w:rsidRPr="000A6E7B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0A6E7B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0A6E7B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0A6E7B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0A6E7B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A6E7B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0A6E7B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0A6E7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0A6E7B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0A6E7B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0A6E7B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A6E7B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0A6E7B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A6E7B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0A6E7B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0A6E7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0A6E7B">
              <w:rPr>
                <w:rFonts w:ascii="Arial" w:hAnsi="Arial" w:cs="Arial"/>
                <w:lang w:val="en-GB"/>
              </w:rPr>
              <w:t>Author’s Feedback</w:t>
            </w:r>
            <w:r w:rsidRPr="000A6E7B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0A6E7B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0A6E7B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0A6E7B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A6E7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0A6E7B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5850A204" w:rsidR="00F1171E" w:rsidRPr="000A6E7B" w:rsidRDefault="00A114E0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A6E7B">
              <w:rPr>
                <w:rFonts w:ascii="Arial" w:hAnsi="Arial" w:cs="Arial"/>
                <w:sz w:val="20"/>
                <w:szCs w:val="20"/>
              </w:rPr>
              <w:t>This manuscript makes an important contribution by addressing a unique title. The researcher conducted descriptive research design which greatly result</w:t>
            </w:r>
            <w:r w:rsidR="00772468" w:rsidRPr="000A6E7B">
              <w:rPr>
                <w:rFonts w:ascii="Arial" w:hAnsi="Arial" w:cs="Arial"/>
                <w:sz w:val="20"/>
                <w:szCs w:val="20"/>
              </w:rPr>
              <w:t xml:space="preserve"> oriented.</w:t>
            </w:r>
          </w:p>
        </w:tc>
        <w:tc>
          <w:tcPr>
            <w:tcW w:w="1523" w:type="pct"/>
          </w:tcPr>
          <w:p w14:paraId="462A339C" w14:textId="77777777" w:rsidR="00F1171E" w:rsidRPr="000A6E7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A6E7B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0A6E7B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A6E7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0A6E7B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A6E7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0A6E7B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09BB637F" w:rsidR="00F1171E" w:rsidRPr="000A6E7B" w:rsidRDefault="00A114E0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A6E7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0A6E7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A6E7B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0A6E7B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0A6E7B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0A6E7B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535A9331" w:rsidR="00F1171E" w:rsidRPr="000A6E7B" w:rsidRDefault="00A114E0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A6E7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ppreciate </w:t>
            </w:r>
          </w:p>
        </w:tc>
        <w:tc>
          <w:tcPr>
            <w:tcW w:w="1523" w:type="pct"/>
          </w:tcPr>
          <w:p w14:paraId="1D54B730" w14:textId="77777777" w:rsidR="00F1171E" w:rsidRPr="000A6E7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A6E7B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0A6E7B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0A6E7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5B506C63" w:rsidR="00F1171E" w:rsidRPr="000A6E7B" w:rsidRDefault="00A114E0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A6E7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 research scientifically used structure.</w:t>
            </w:r>
          </w:p>
        </w:tc>
        <w:tc>
          <w:tcPr>
            <w:tcW w:w="1523" w:type="pct"/>
          </w:tcPr>
          <w:p w14:paraId="4898F764" w14:textId="77777777" w:rsidR="00F1171E" w:rsidRPr="000A6E7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A6E7B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0A6E7B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A6E7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0A6E7B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0A6E7B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0F69D15F" w:rsidR="00F1171E" w:rsidRPr="000A6E7B" w:rsidRDefault="00A114E0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A6E7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try to add more recent references in this chapter.</w:t>
            </w:r>
          </w:p>
        </w:tc>
        <w:tc>
          <w:tcPr>
            <w:tcW w:w="1523" w:type="pct"/>
          </w:tcPr>
          <w:p w14:paraId="40220055" w14:textId="77777777" w:rsidR="00F1171E" w:rsidRPr="000A6E7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A6E7B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0A6E7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0A6E7B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0A6E7B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0A6E7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0A6E7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2BD73A82" w:rsidR="00F1171E" w:rsidRPr="000A6E7B" w:rsidRDefault="00A114E0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A6E7B">
              <w:rPr>
                <w:rFonts w:ascii="Arial" w:hAnsi="Arial" w:cs="Arial"/>
                <w:sz w:val="20"/>
                <w:szCs w:val="20"/>
                <w:lang w:val="en-GB"/>
              </w:rPr>
              <w:t>Its redable to everyone.</w:t>
            </w:r>
          </w:p>
          <w:p w14:paraId="41E28118" w14:textId="77777777" w:rsidR="00F1171E" w:rsidRPr="000A6E7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0A6E7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0A6E7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0A6E7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0A6E7B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0A6E7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0A6E7B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0A6E7B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0A6E7B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0A6E7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0A6E7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0A6E7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1ED165AC" w:rsidR="00F1171E" w:rsidRPr="000A6E7B" w:rsidRDefault="00A114E0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A6E7B">
              <w:rPr>
                <w:rFonts w:ascii="Arial" w:hAnsi="Arial" w:cs="Arial"/>
                <w:sz w:val="20"/>
                <w:szCs w:val="20"/>
                <w:lang w:val="en-GB"/>
              </w:rPr>
              <w:t xml:space="preserve">Please cross-check data file </w:t>
            </w:r>
          </w:p>
          <w:p w14:paraId="539F2B17" w14:textId="6F1CA00E" w:rsidR="00A114E0" w:rsidRPr="000A6E7B" w:rsidRDefault="00A114E0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A6E7B">
              <w:rPr>
                <w:rFonts w:ascii="Arial" w:hAnsi="Arial" w:cs="Arial"/>
                <w:sz w:val="20"/>
                <w:szCs w:val="20"/>
                <w:lang w:val="en-GB"/>
              </w:rPr>
              <w:t>Add recently published articals or chapter to more accurate result</w:t>
            </w:r>
          </w:p>
          <w:p w14:paraId="6C6AE30F" w14:textId="4B1DF65C" w:rsidR="00772468" w:rsidRPr="000A6E7B" w:rsidRDefault="00772468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A6E7B">
              <w:rPr>
                <w:rFonts w:ascii="Arial" w:hAnsi="Arial" w:cs="Arial"/>
                <w:sz w:val="20"/>
                <w:szCs w:val="20"/>
                <w:lang w:val="en-GB"/>
              </w:rPr>
              <w:t xml:space="preserve">Researcher collected data through </w:t>
            </w:r>
            <w:r w:rsidRPr="000A6E7B">
              <w:rPr>
                <w:rFonts w:ascii="Arial" w:hAnsi="Arial" w:cs="Arial"/>
                <w:sz w:val="20"/>
                <w:szCs w:val="20"/>
              </w:rPr>
              <w:t>Questionnaires please add this as an appendix or others part.</w:t>
            </w:r>
          </w:p>
          <w:p w14:paraId="15DFD0E8" w14:textId="77777777" w:rsidR="00F1171E" w:rsidRPr="000A6E7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0A6E7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78207741" w14:textId="77777777" w:rsidR="00F1171E" w:rsidRPr="000A6E7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37764FA1" w:rsidR="00F1171E" w:rsidRPr="000A6E7B" w:rsidRDefault="00CE67D4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  <w:r w:rsidRPr="000A6E7B">
        <w:rPr>
          <w:rFonts w:ascii="Arial" w:hAnsi="Arial" w:cs="Arial"/>
          <w:b/>
          <w:bCs/>
          <w:sz w:val="20"/>
          <w:szCs w:val="20"/>
          <w:u w:val="single"/>
          <w:lang w:val="en-GB"/>
        </w:rPr>
        <w:t>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762"/>
        <w:gridCol w:w="7092"/>
        <w:gridCol w:w="7080"/>
      </w:tblGrid>
      <w:tr w:rsidR="00CE67D4" w:rsidRPr="000A6E7B" w14:paraId="6A369395" w14:textId="77777777" w:rsidTr="00CE67D4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8EA102" w14:textId="77777777" w:rsidR="00CE67D4" w:rsidRPr="000A6E7B" w:rsidRDefault="00CE67D4" w:rsidP="00CE67D4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0A6E7B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0A6E7B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6AC3879D" w14:textId="77777777" w:rsidR="00CE67D4" w:rsidRPr="000A6E7B" w:rsidRDefault="00CE67D4" w:rsidP="00CE67D4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CE67D4" w:rsidRPr="000A6E7B" w14:paraId="3EECD7CB" w14:textId="77777777" w:rsidTr="00CE67D4"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C8BD81" w14:textId="77777777" w:rsidR="00CE67D4" w:rsidRPr="000A6E7B" w:rsidRDefault="00CE67D4" w:rsidP="00CE67D4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1AD9CE" w14:textId="77777777" w:rsidR="00CE67D4" w:rsidRPr="000A6E7B" w:rsidRDefault="00CE67D4" w:rsidP="00CE67D4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0A6E7B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226271" w14:textId="77777777" w:rsidR="00CE67D4" w:rsidRPr="000A6E7B" w:rsidRDefault="00CE67D4" w:rsidP="00CE67D4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0A6E7B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0A6E7B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61276224" w14:textId="77777777" w:rsidR="00CE67D4" w:rsidRPr="000A6E7B" w:rsidRDefault="00CE67D4" w:rsidP="00CE67D4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CE67D4" w:rsidRPr="000A6E7B" w14:paraId="4CB9798C" w14:textId="77777777" w:rsidTr="00CE67D4">
        <w:trPr>
          <w:trHeight w:val="890"/>
        </w:trPr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1F62FC" w14:textId="77777777" w:rsidR="00CE67D4" w:rsidRPr="000A6E7B" w:rsidRDefault="00CE67D4" w:rsidP="00CE67D4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0A6E7B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12252807" w14:textId="77777777" w:rsidR="00CE67D4" w:rsidRPr="000A6E7B" w:rsidRDefault="00CE67D4" w:rsidP="00CE67D4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7D5D26" w14:textId="77777777" w:rsidR="00CE67D4" w:rsidRPr="000A6E7B" w:rsidRDefault="00CE67D4" w:rsidP="00CE67D4">
            <w:pPr>
              <w:spacing w:line="276" w:lineRule="auto"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0A6E7B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s)</w:t>
            </w:r>
          </w:p>
          <w:p w14:paraId="026B5506" w14:textId="77777777" w:rsidR="00CE67D4" w:rsidRPr="000A6E7B" w:rsidRDefault="00CE67D4" w:rsidP="00CE67D4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A96EF7" w14:textId="77777777" w:rsidR="00CE67D4" w:rsidRPr="000A6E7B" w:rsidRDefault="00CE67D4" w:rsidP="00CE67D4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112E4E2" w14:textId="77777777" w:rsidR="00CE67D4" w:rsidRPr="000A6E7B" w:rsidRDefault="00CE67D4" w:rsidP="00CE67D4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CE372D7" w14:textId="77777777" w:rsidR="00CE67D4" w:rsidRPr="000A6E7B" w:rsidRDefault="00CE67D4" w:rsidP="00CE67D4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0278D431" w14:textId="77777777" w:rsidR="00CE67D4" w:rsidRPr="000A6E7B" w:rsidRDefault="00CE67D4" w:rsidP="00CE67D4">
      <w:pPr>
        <w:rPr>
          <w:rFonts w:ascii="Arial" w:hAnsi="Arial" w:cs="Arial"/>
          <w:sz w:val="20"/>
          <w:szCs w:val="20"/>
        </w:rPr>
      </w:pPr>
    </w:p>
    <w:p w14:paraId="4A9D0445" w14:textId="77777777" w:rsidR="000A6E7B" w:rsidRPr="00876819" w:rsidRDefault="000A6E7B" w:rsidP="000A6E7B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876819">
        <w:rPr>
          <w:rFonts w:ascii="Arial" w:hAnsi="Arial" w:cs="Arial"/>
          <w:b/>
          <w:u w:val="single"/>
        </w:rPr>
        <w:lastRenderedPageBreak/>
        <w:t>Reviewer details:</w:t>
      </w:r>
    </w:p>
    <w:p w14:paraId="04B9A50F" w14:textId="77777777" w:rsidR="000A6E7B" w:rsidRPr="00876819" w:rsidRDefault="000A6E7B" w:rsidP="000A6E7B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876819">
        <w:rPr>
          <w:rFonts w:ascii="Arial" w:hAnsi="Arial" w:cs="Arial"/>
          <w:b/>
          <w:color w:val="000000"/>
        </w:rPr>
        <w:t>Jitendranath Gorai, Central University of Karnataka, India</w:t>
      </w:r>
    </w:p>
    <w:p w14:paraId="70711797" w14:textId="77777777" w:rsidR="00CE67D4" w:rsidRPr="000A6E7B" w:rsidRDefault="00CE67D4" w:rsidP="00CE67D4">
      <w:pPr>
        <w:rPr>
          <w:rFonts w:ascii="Arial" w:hAnsi="Arial" w:cs="Arial"/>
          <w:sz w:val="20"/>
          <w:szCs w:val="20"/>
        </w:rPr>
      </w:pPr>
    </w:p>
    <w:p w14:paraId="3DA2FA1D" w14:textId="77777777" w:rsidR="00CE67D4" w:rsidRPr="000A6E7B" w:rsidRDefault="00CE67D4" w:rsidP="00CE67D4">
      <w:pPr>
        <w:rPr>
          <w:rFonts w:ascii="Arial" w:hAnsi="Arial" w:cs="Arial"/>
          <w:bCs/>
          <w:sz w:val="20"/>
          <w:szCs w:val="20"/>
          <w:u w:val="single"/>
          <w:lang w:val="en-GB"/>
        </w:rPr>
      </w:pPr>
    </w:p>
    <w:bookmarkEnd w:id="1"/>
    <w:p w14:paraId="3061F77D" w14:textId="77777777" w:rsidR="00CE67D4" w:rsidRPr="000A6E7B" w:rsidRDefault="00CE67D4" w:rsidP="00CE67D4">
      <w:pPr>
        <w:rPr>
          <w:rFonts w:ascii="Arial" w:hAnsi="Arial" w:cs="Arial"/>
          <w:sz w:val="20"/>
          <w:szCs w:val="20"/>
        </w:rPr>
      </w:pPr>
    </w:p>
    <w:p w14:paraId="50D9AEC0" w14:textId="77777777" w:rsidR="00CE67D4" w:rsidRPr="000A6E7B" w:rsidRDefault="00CE67D4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sectPr w:rsidR="00CE67D4" w:rsidRPr="000A6E7B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34DCA0" w14:textId="77777777" w:rsidR="001A300E" w:rsidRPr="0000007A" w:rsidRDefault="001A300E" w:rsidP="0099583E">
      <w:r>
        <w:separator/>
      </w:r>
    </w:p>
  </w:endnote>
  <w:endnote w:type="continuationSeparator" w:id="0">
    <w:p w14:paraId="27031B44" w14:textId="77777777" w:rsidR="001A300E" w:rsidRPr="0000007A" w:rsidRDefault="001A300E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0200B7" w14:textId="77777777" w:rsidR="001A300E" w:rsidRPr="0000007A" w:rsidRDefault="001A300E" w:rsidP="0099583E">
      <w:r>
        <w:separator/>
      </w:r>
    </w:p>
  </w:footnote>
  <w:footnote w:type="continuationSeparator" w:id="0">
    <w:p w14:paraId="77C4A88D" w14:textId="77777777" w:rsidR="001A300E" w:rsidRPr="0000007A" w:rsidRDefault="001A300E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25069453">
    <w:abstractNumId w:val="3"/>
  </w:num>
  <w:num w:numId="2" w16cid:durableId="991064129">
    <w:abstractNumId w:val="6"/>
  </w:num>
  <w:num w:numId="3" w16cid:durableId="951940640">
    <w:abstractNumId w:val="5"/>
  </w:num>
  <w:num w:numId="4" w16cid:durableId="1622495475">
    <w:abstractNumId w:val="7"/>
  </w:num>
  <w:num w:numId="5" w16cid:durableId="277880623">
    <w:abstractNumId w:val="4"/>
  </w:num>
  <w:num w:numId="6" w16cid:durableId="1699622250">
    <w:abstractNumId w:val="0"/>
  </w:num>
  <w:num w:numId="7" w16cid:durableId="593124079">
    <w:abstractNumId w:val="1"/>
  </w:num>
  <w:num w:numId="8" w16cid:durableId="428887845">
    <w:abstractNumId w:val="9"/>
  </w:num>
  <w:num w:numId="9" w16cid:durableId="1376615969">
    <w:abstractNumId w:val="8"/>
  </w:num>
  <w:num w:numId="10" w16cid:durableId="20050384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4096" w:nlCheck="1" w:checkStyle="0"/>
  <w:activeWritingStyle w:appName="MSWord" w:lang="en-IN" w:vendorID="64" w:dllVersion="4096" w:nlCheck="1" w:checkStyle="0"/>
  <w:activeWritingStyle w:appName="MSWord" w:lang="en-US" w:vendorID="64" w:dllVersion="4096" w:nlCheck="1" w:checkStyle="0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217E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E7B"/>
    <w:rsid w:val="000A6F41"/>
    <w:rsid w:val="000B4EE5"/>
    <w:rsid w:val="000B61C6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A300E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07324"/>
    <w:rsid w:val="002105F7"/>
    <w:rsid w:val="002109D6"/>
    <w:rsid w:val="0021362F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0378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2B10"/>
    <w:rsid w:val="004E4133"/>
    <w:rsid w:val="004E4915"/>
    <w:rsid w:val="004F741F"/>
    <w:rsid w:val="004F7577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01B5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42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72468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55E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D46AD"/>
    <w:rsid w:val="009E13C3"/>
    <w:rsid w:val="009E6A30"/>
    <w:rsid w:val="009F07D4"/>
    <w:rsid w:val="009F29EB"/>
    <w:rsid w:val="009F7A71"/>
    <w:rsid w:val="00A001A0"/>
    <w:rsid w:val="00A114E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394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9189C"/>
    <w:rsid w:val="00BA1AB3"/>
    <w:rsid w:val="00BA55B7"/>
    <w:rsid w:val="00BA6421"/>
    <w:rsid w:val="00BB21AB"/>
    <w:rsid w:val="00BB4FEC"/>
    <w:rsid w:val="00BC402F"/>
    <w:rsid w:val="00BC4E9D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85B11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E67D4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E2D74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B61C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0B61C6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Affiliation">
    <w:name w:val="Affiliation"/>
    <w:basedOn w:val="Normal"/>
    <w:rsid w:val="000A6E7B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927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1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new-ideas-concerning-arts-and-social-studie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358</Words>
  <Characters>204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399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 JN Gorai</dc:creator>
  <cp:lastModifiedBy>Editor-90</cp:lastModifiedBy>
  <cp:revision>8</cp:revision>
  <dcterms:created xsi:type="dcterms:W3CDTF">2025-11-21T06:42:00Z</dcterms:created>
  <dcterms:modified xsi:type="dcterms:W3CDTF">2025-11-26T1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